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CA1932" w14:textId="77777777" w:rsidR="00FB733E" w:rsidRPr="00FB733E" w:rsidRDefault="00FB733E" w:rsidP="00FB733E">
      <w:pPr>
        <w:rPr>
          <w:rFonts w:ascii="Times New Roman" w:hAnsi="Times New Roman" w:cs="Times New Roman"/>
          <w:b/>
          <w:bCs/>
        </w:rPr>
      </w:pPr>
      <w:r w:rsidRPr="00FB733E">
        <w:rPr>
          <w:rFonts w:ascii="Times New Roman" w:hAnsi="Times New Roman" w:cs="Times New Roman"/>
          <w:b/>
          <w:bCs/>
        </w:rPr>
        <w:t>Program:</w:t>
      </w:r>
    </w:p>
    <w:p w14:paraId="39358B93" w14:textId="77777777" w:rsidR="00FB733E" w:rsidRPr="00FB733E" w:rsidRDefault="00FB733E" w:rsidP="00FB733E">
      <w:pPr>
        <w:rPr>
          <w:rFonts w:ascii="Times New Roman" w:hAnsi="Times New Roman" w:cs="Times New Roman"/>
        </w:rPr>
      </w:pPr>
    </w:p>
    <w:p w14:paraId="33173ADF" w14:textId="77777777" w:rsidR="00FB733E" w:rsidRPr="00FB733E" w:rsidRDefault="00FB733E" w:rsidP="00FB73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proofErr w:type="spellStart"/>
      <w:r w:rsidRPr="00FB733E">
        <w:rPr>
          <w:rFonts w:ascii="Times New Roman" w:eastAsia="Times New Roman" w:hAnsi="Times New Roman" w:cs="Times New Roman"/>
          <w:lang w:eastAsia="en-IN"/>
        </w:rPr>
        <w:t>const</w:t>
      </w:r>
      <w:proofErr w:type="spellEnd"/>
      <w:r w:rsidRPr="00FB733E">
        <w:rPr>
          <w:rFonts w:ascii="Times New Roman" w:eastAsia="Times New Roman" w:hAnsi="Times New Roman" w:cs="Times New Roman"/>
          <w:lang w:eastAsia="en-IN"/>
        </w:rPr>
        <w:t xml:space="preserve"> num1 = 5;</w:t>
      </w:r>
    </w:p>
    <w:p w14:paraId="1D3A5B33" w14:textId="77777777" w:rsidR="00FB733E" w:rsidRPr="00FB733E" w:rsidRDefault="00FB733E" w:rsidP="00FB73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proofErr w:type="spellStart"/>
      <w:r w:rsidRPr="00FB733E">
        <w:rPr>
          <w:rFonts w:ascii="Times New Roman" w:eastAsia="Times New Roman" w:hAnsi="Times New Roman" w:cs="Times New Roman"/>
          <w:lang w:eastAsia="en-IN"/>
        </w:rPr>
        <w:t>const</w:t>
      </w:r>
      <w:proofErr w:type="spellEnd"/>
      <w:r w:rsidRPr="00FB733E">
        <w:rPr>
          <w:rFonts w:ascii="Times New Roman" w:eastAsia="Times New Roman" w:hAnsi="Times New Roman" w:cs="Times New Roman"/>
          <w:lang w:eastAsia="en-IN"/>
        </w:rPr>
        <w:t xml:space="preserve"> num2 = 3;</w:t>
      </w:r>
    </w:p>
    <w:p w14:paraId="62C9735D" w14:textId="77777777" w:rsidR="00FB733E" w:rsidRPr="00FB733E" w:rsidRDefault="00FB733E" w:rsidP="00FB73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655BADB2" w14:textId="77777777" w:rsidR="00FB733E" w:rsidRPr="00FB733E" w:rsidRDefault="00FB733E" w:rsidP="00FB73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FB733E">
        <w:rPr>
          <w:rFonts w:ascii="Times New Roman" w:eastAsia="Times New Roman" w:hAnsi="Times New Roman" w:cs="Times New Roman"/>
          <w:lang w:eastAsia="en-IN"/>
        </w:rPr>
        <w:t>// add two numbers</w:t>
      </w:r>
    </w:p>
    <w:p w14:paraId="0923699F" w14:textId="77777777" w:rsidR="00FB733E" w:rsidRPr="00FB733E" w:rsidRDefault="00FB733E" w:rsidP="00FB73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proofErr w:type="spellStart"/>
      <w:r w:rsidRPr="00FB733E">
        <w:rPr>
          <w:rFonts w:ascii="Times New Roman" w:eastAsia="Times New Roman" w:hAnsi="Times New Roman" w:cs="Times New Roman"/>
          <w:lang w:eastAsia="en-IN"/>
        </w:rPr>
        <w:t>const</w:t>
      </w:r>
      <w:proofErr w:type="spellEnd"/>
      <w:r w:rsidRPr="00FB733E">
        <w:rPr>
          <w:rFonts w:ascii="Times New Roman" w:eastAsia="Times New Roman" w:hAnsi="Times New Roman" w:cs="Times New Roman"/>
          <w:lang w:eastAsia="en-IN"/>
        </w:rPr>
        <w:t xml:space="preserve"> sum = num1 + num2;</w:t>
      </w:r>
    </w:p>
    <w:p w14:paraId="2E97B814" w14:textId="77777777" w:rsidR="00FB733E" w:rsidRPr="00FB733E" w:rsidRDefault="00FB733E" w:rsidP="00FB73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0D7D9D67" w14:textId="77777777" w:rsidR="00FB733E" w:rsidRPr="00FB733E" w:rsidRDefault="00FB733E" w:rsidP="00FB73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FB733E">
        <w:rPr>
          <w:rFonts w:ascii="Times New Roman" w:eastAsia="Times New Roman" w:hAnsi="Times New Roman" w:cs="Times New Roman"/>
          <w:lang w:eastAsia="en-IN"/>
        </w:rPr>
        <w:t>// display the sum</w:t>
      </w:r>
    </w:p>
    <w:p w14:paraId="270C2C7F" w14:textId="77777777" w:rsidR="00FB733E" w:rsidRPr="00FB733E" w:rsidRDefault="00FB733E" w:rsidP="00FB73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proofErr w:type="gramStart"/>
      <w:r w:rsidRPr="00FB733E">
        <w:rPr>
          <w:rFonts w:ascii="Times New Roman" w:eastAsia="Times New Roman" w:hAnsi="Times New Roman" w:cs="Times New Roman"/>
          <w:lang w:eastAsia="en-IN"/>
        </w:rPr>
        <w:t>console.log(</w:t>
      </w:r>
      <w:proofErr w:type="gramEnd"/>
      <w:r w:rsidRPr="00FB733E">
        <w:rPr>
          <w:rFonts w:ascii="Times New Roman" w:eastAsia="Times New Roman" w:hAnsi="Times New Roman" w:cs="Times New Roman"/>
          <w:lang w:eastAsia="en-IN"/>
        </w:rPr>
        <w:t>'The sum of ' + num1 + ' and ' + num2 + ' is: ' + sum);</w:t>
      </w:r>
    </w:p>
    <w:p w14:paraId="450E8228" w14:textId="77777777" w:rsidR="00FB733E" w:rsidRPr="00FB733E" w:rsidRDefault="00FB733E" w:rsidP="00FB733E">
      <w:pPr>
        <w:rPr>
          <w:rFonts w:ascii="Times New Roman" w:hAnsi="Times New Roman" w:cs="Times New Roman"/>
        </w:rPr>
      </w:pPr>
    </w:p>
    <w:p w14:paraId="58A42181" w14:textId="77777777" w:rsidR="00FB733E" w:rsidRPr="00FB733E" w:rsidRDefault="00FB733E" w:rsidP="00FB733E">
      <w:pPr>
        <w:rPr>
          <w:rFonts w:ascii="Times New Roman" w:hAnsi="Times New Roman" w:cs="Times New Roman"/>
          <w:b/>
          <w:bCs/>
        </w:rPr>
      </w:pPr>
      <w:r w:rsidRPr="00FB733E">
        <w:rPr>
          <w:rFonts w:ascii="Times New Roman" w:hAnsi="Times New Roman" w:cs="Times New Roman"/>
          <w:b/>
          <w:bCs/>
        </w:rPr>
        <w:t>Output:</w:t>
      </w:r>
    </w:p>
    <w:p w14:paraId="2BA63E10" w14:textId="77777777" w:rsidR="00FB733E" w:rsidRPr="00FB733E" w:rsidRDefault="00FB733E" w:rsidP="00FB733E">
      <w:pPr>
        <w:rPr>
          <w:rFonts w:ascii="Times New Roman" w:hAnsi="Times New Roman" w:cs="Times New Roman"/>
        </w:rPr>
      </w:pPr>
    </w:p>
    <w:p w14:paraId="474BFCB5" w14:textId="77777777" w:rsidR="00FB733E" w:rsidRPr="00FB733E" w:rsidRDefault="00FB733E" w:rsidP="00FB73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FB733E">
        <w:rPr>
          <w:rFonts w:ascii="Times New Roman" w:eastAsia="Times New Roman" w:hAnsi="Times New Roman" w:cs="Times New Roman"/>
          <w:lang w:eastAsia="en-IN"/>
        </w:rPr>
        <w:t>The sum of 5 and 3 is: 8</w:t>
      </w:r>
    </w:p>
    <w:p w14:paraId="1FF577CC" w14:textId="77777777" w:rsidR="00FB733E" w:rsidRPr="00FB733E" w:rsidRDefault="00FB733E" w:rsidP="00FB733E">
      <w:pPr>
        <w:rPr>
          <w:rFonts w:ascii="Times New Roman" w:hAnsi="Times New Roman" w:cs="Times New Roman"/>
        </w:rPr>
      </w:pPr>
    </w:p>
    <w:p w14:paraId="27018622" w14:textId="77777777" w:rsidR="00FB733E" w:rsidRPr="00FB733E" w:rsidRDefault="00FB733E" w:rsidP="00FB733E">
      <w:pPr>
        <w:rPr>
          <w:rFonts w:ascii="Times New Roman" w:hAnsi="Times New Roman" w:cs="Times New Roman"/>
        </w:rPr>
      </w:pPr>
    </w:p>
    <w:p w14:paraId="00838299" w14:textId="77777777" w:rsidR="00FB733E" w:rsidRPr="00FB733E" w:rsidRDefault="00FB733E" w:rsidP="00FB733E">
      <w:pPr>
        <w:rPr>
          <w:rFonts w:ascii="Times New Roman" w:hAnsi="Times New Roman" w:cs="Times New Roman"/>
        </w:rPr>
      </w:pPr>
    </w:p>
    <w:p w14:paraId="5035DC8E" w14:textId="77777777" w:rsidR="00FB733E" w:rsidRPr="00FB733E" w:rsidRDefault="00FB733E" w:rsidP="00FB733E">
      <w:pPr>
        <w:rPr>
          <w:rFonts w:ascii="Times New Roman" w:hAnsi="Times New Roman" w:cs="Times New Roman"/>
        </w:rPr>
      </w:pPr>
    </w:p>
    <w:p w14:paraId="7470617D" w14:textId="77777777" w:rsidR="00005BF6" w:rsidRPr="00FB733E" w:rsidRDefault="00005BF6">
      <w:pPr>
        <w:rPr>
          <w:rFonts w:ascii="Times New Roman" w:hAnsi="Times New Roman" w:cs="Times New Roman"/>
        </w:rPr>
      </w:pPr>
    </w:p>
    <w:sectPr w:rsidR="00005BF6" w:rsidRPr="00FB73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7MwtjAyNza2MLRU0lEKTi0uzszPAykwrAUAxwoHQCwAAAA="/>
  </w:docVars>
  <w:rsids>
    <w:rsidRoot w:val="00FB733E"/>
    <w:rsid w:val="00005BF6"/>
    <w:rsid w:val="00FB7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97C29"/>
  <w15:chartTrackingRefBased/>
  <w15:docId w15:val="{038C87B4-BFEB-4D34-9B59-1829EFC7A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73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B73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B733E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FB733E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FB733E"/>
  </w:style>
  <w:style w:type="character" w:customStyle="1" w:styleId="hljs-number">
    <w:name w:val="hljs-number"/>
    <w:basedOn w:val="DefaultParagraphFont"/>
    <w:rsid w:val="00FB733E"/>
  </w:style>
  <w:style w:type="character" w:customStyle="1" w:styleId="hljs-comment">
    <w:name w:val="hljs-comment"/>
    <w:basedOn w:val="DefaultParagraphFont"/>
    <w:rsid w:val="00FB733E"/>
  </w:style>
  <w:style w:type="character" w:customStyle="1" w:styleId="hljs-builtin">
    <w:name w:val="hljs-built_in"/>
    <w:basedOn w:val="DefaultParagraphFont"/>
    <w:rsid w:val="00FB733E"/>
  </w:style>
  <w:style w:type="character" w:customStyle="1" w:styleId="hljs-string">
    <w:name w:val="hljs-string"/>
    <w:basedOn w:val="DefaultParagraphFont"/>
    <w:rsid w:val="00FB73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234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2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</Words>
  <Characters>183</Characters>
  <Application>Microsoft Office Word</Application>
  <DocSecurity>0</DocSecurity>
  <Lines>1</Lines>
  <Paragraphs>1</Paragraphs>
  <ScaleCrop>false</ScaleCrop>
  <Company/>
  <LinksUpToDate>false</LinksUpToDate>
  <CharactersWithSpaces>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1</cp:revision>
  <dcterms:created xsi:type="dcterms:W3CDTF">2021-02-22T14:13:00Z</dcterms:created>
  <dcterms:modified xsi:type="dcterms:W3CDTF">2021-02-22T14:14:00Z</dcterms:modified>
</cp:coreProperties>
</file>